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6F77D9" w14:textId="729818A9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hyperlink r:id="rId8">
        <w:r w:rsidRPr="00697064">
          <w:rPr>
            <w:rStyle w:val="InternetLink"/>
            <w:lang w:val="bg-BG"/>
          </w:rPr>
          <w:t>Python Fundamentals Course @SoftUni</w:t>
        </w:r>
      </w:hyperlink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hyperlink r:id="rId9">
        <w:r w:rsidR="00595C69">
          <w:rPr>
            <w:rStyle w:val="InternetLink"/>
            <w:rFonts w:eastAsiaTheme="minorEastAsia"/>
            <w:lang w:val="bg-BG"/>
          </w:rPr>
          <w:t>https://judge.softuni.org/Contests/1728</w:t>
        </w:r>
      </w:hyperlink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2B8A6" w14:textId="77777777" w:rsidR="00676E15" w:rsidRDefault="00676E15">
      <w:pPr>
        <w:spacing w:before="0" w:after="0" w:line="240" w:lineRule="auto"/>
      </w:pPr>
      <w:r>
        <w:separator/>
      </w:r>
    </w:p>
  </w:endnote>
  <w:endnote w:type="continuationSeparator" w:id="0">
    <w:p w14:paraId="003109D5" w14:textId="77777777" w:rsidR="00676E15" w:rsidRDefault="00676E1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A4995" w14:textId="77777777" w:rsidR="00676E15" w:rsidRDefault="00676E15">
      <w:pPr>
        <w:spacing w:before="0" w:after="0" w:line="240" w:lineRule="auto"/>
      </w:pPr>
      <w:r>
        <w:separator/>
      </w:r>
    </w:p>
  </w:footnote>
  <w:footnote w:type="continuationSeparator" w:id="0">
    <w:p w14:paraId="66754479" w14:textId="77777777" w:rsidR="00676E15" w:rsidRDefault="00676E1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F6710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76E15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E024C"/>
    <w:rsid w:val="00AA6872"/>
    <w:rsid w:val="00B74B70"/>
    <w:rsid w:val="00B966A8"/>
    <w:rsid w:val="00C00A5E"/>
    <w:rsid w:val="00C0417B"/>
    <w:rsid w:val="00CF282E"/>
    <w:rsid w:val="00D002C1"/>
    <w:rsid w:val="00D67A70"/>
    <w:rsid w:val="00DC5C79"/>
    <w:rsid w:val="00E857C2"/>
    <w:rsid w:val="00EA05C7"/>
    <w:rsid w:val="00EB5876"/>
    <w:rsid w:val="00F2063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1138</Words>
  <Characters>5043</Characters>
  <Application>Microsoft Office Word</Application>
  <DocSecurity>0</DocSecurity>
  <Lines>229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12-07T14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